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3673D3" w14:textId="44CEB329" w:rsidR="002D1A85" w:rsidRDefault="00AE5DB2" w:rsidP="00205C84">
      <w:pPr>
        <w:jc w:val="center"/>
        <w:rPr>
          <w:rFonts w:ascii="Courier New" w:hAnsi="Courier New" w:cs="Courier New"/>
          <w:b/>
        </w:rPr>
      </w:pPr>
      <w:r w:rsidRPr="00205C84">
        <w:rPr>
          <w:rFonts w:ascii="Courier New" w:hAnsi="Courier New" w:cs="Courier New"/>
          <w:b/>
        </w:rPr>
        <w:t xml:space="preserve">Econometric Analysis </w:t>
      </w:r>
      <w:r w:rsidR="00167E1E">
        <w:rPr>
          <w:rFonts w:ascii="Courier New" w:hAnsi="Courier New" w:cs="Courier New"/>
          <w:b/>
        </w:rPr>
        <w:t xml:space="preserve">Class </w:t>
      </w:r>
      <w:r w:rsidRPr="00205C84">
        <w:rPr>
          <w:rFonts w:ascii="Courier New" w:hAnsi="Courier New" w:cs="Courier New"/>
          <w:b/>
        </w:rPr>
        <w:t>SAS Code:</w:t>
      </w:r>
    </w:p>
    <w:p w14:paraId="48BC1086" w14:textId="77777777" w:rsidR="00D31670" w:rsidRPr="00205C84" w:rsidRDefault="00D31670" w:rsidP="00205C84">
      <w:pPr>
        <w:jc w:val="center"/>
        <w:rPr>
          <w:rFonts w:ascii="Courier New" w:hAnsi="Courier New" w:cs="Courier New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11EA" w:rsidRPr="002D1A85" w14:paraId="06E1192C" w14:textId="77777777" w:rsidTr="00BE11EA">
        <w:tc>
          <w:tcPr>
            <w:tcW w:w="9350" w:type="dxa"/>
          </w:tcPr>
          <w:p w14:paraId="53EA1E8B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  <w:r w:rsidRPr="002D1A85"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  <w:t>SAS Code: Homework 1:</w:t>
            </w:r>
          </w:p>
          <w:p w14:paraId="57A29EAD" w14:textId="77777777" w:rsidR="00A32337" w:rsidRPr="002D1A85" w:rsidRDefault="00A32337" w:rsidP="00BE11EA">
            <w:pPr>
              <w:jc w:val="both"/>
              <w:rPr>
                <w:rFonts w:ascii="Courier New" w:hAnsi="Courier New" w:cs="Courier New"/>
                <w:b/>
                <w:sz w:val="20"/>
                <w:szCs w:val="20"/>
                <w:u w:val="single"/>
              </w:rPr>
            </w:pPr>
          </w:p>
          <w:p w14:paraId="14AE2712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  <w:u w:val="single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  <w:u w:val="single"/>
              </w:rPr>
              <w:t>Import Data and Open Project:</w:t>
            </w:r>
          </w:p>
          <w:p w14:paraId="781D974E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PROC IMPORT OUT= WORK.bm </w:t>
            </w:r>
          </w:p>
          <w:p w14:paraId="22428D4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           DATAFILE= "C:\Users\casnrlab_agh128\Desktop\EconHW\HW1-DATA.xls" </w:t>
            </w:r>
          </w:p>
          <w:p w14:paraId="6E321BFA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           DBMS= EXCEL REPLACE;</w:t>
            </w:r>
          </w:p>
          <w:p w14:paraId="1368417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    GETNAMES=YES;</w:t>
            </w:r>
          </w:p>
          <w:p w14:paraId="21A3CDE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    DATAROW=2; </w:t>
            </w:r>
          </w:p>
          <w:p w14:paraId="241E79FF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403B0121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dbms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excel replace;</w:t>
            </w:r>
          </w:p>
          <w:p w14:paraId="32A7327F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ange = sheet1$</w:t>
            </w:r>
          </w:p>
          <w:p w14:paraId="5348EE01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getnames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yes;</w:t>
            </w:r>
          </w:p>
          <w:p w14:paraId="2FDF7B39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mixed = no;</w:t>
            </w:r>
          </w:p>
          <w:p w14:paraId="2B8711E6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scantext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yes;</w:t>
            </w:r>
          </w:p>
          <w:p w14:paraId="77C67660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scantime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yes;</w:t>
            </w:r>
          </w:p>
          <w:p w14:paraId="13B82834" w14:textId="70D91783" w:rsidR="00BE11EA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5367DE25" w14:textId="77777777" w:rsidR="00570817" w:rsidRPr="002D1A85" w:rsidRDefault="00570817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1AEB18F3" w14:textId="0D63E5F1" w:rsidR="00BE11EA" w:rsidRDefault="00570817" w:rsidP="00BE11EA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pti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l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8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C790F4A" w14:textId="77777777" w:rsidR="00570817" w:rsidRPr="002D1A85" w:rsidRDefault="00570817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4828F5BF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data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; set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66688790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 (y);</w:t>
            </w:r>
          </w:p>
          <w:p w14:paraId="53257DB9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(x);</w:t>
            </w:r>
          </w:p>
          <w:p w14:paraId="6054F6F3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3692B2D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34E32DBB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# a. # e.</w:t>
            </w:r>
          </w:p>
          <w:p w14:paraId="0A5E3A0D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data =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5BE5B367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model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n(x);</w:t>
            </w:r>
          </w:p>
          <w:p w14:paraId="1620567B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test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1;</w:t>
            </w:r>
          </w:p>
          <w:p w14:paraId="71A25AE9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test intercept = 0;</w:t>
            </w:r>
          </w:p>
          <w:p w14:paraId="7C869F9E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test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0;</w:t>
            </w:r>
          </w:p>
          <w:p w14:paraId="53A65DB8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30663649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print;</w:t>
            </w:r>
          </w:p>
          <w:p w14:paraId="5C3D4B36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367B3567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2FBC81A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#f #g</w:t>
            </w:r>
          </w:p>
          <w:p w14:paraId="6DC64685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data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; set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6A8C434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(y);</w:t>
            </w:r>
          </w:p>
          <w:p w14:paraId="21FD77B9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(x);</w:t>
            </w:r>
          </w:p>
          <w:p w14:paraId="13E6BCE4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e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(e);</w:t>
            </w:r>
          </w:p>
          <w:p w14:paraId="15E931A6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t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log(t);</w:t>
            </w:r>
          </w:p>
          <w:p w14:paraId="2E227756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7B48E366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data =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bm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3648B2FF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model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e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t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  <w:p w14:paraId="1E07ACB1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test </w:t>
            </w: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lne-lnt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= 0;</w:t>
            </w:r>
          </w:p>
          <w:p w14:paraId="2778C3CA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p w14:paraId="5EFBECC8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  <w:p w14:paraId="01B78AAE" w14:textId="77777777" w:rsidR="00BE11EA" w:rsidRPr="002D1A85" w:rsidRDefault="00BE11EA" w:rsidP="00BE11EA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2D1A85">
              <w:rPr>
                <w:rFonts w:ascii="Courier New" w:hAnsi="Courier New" w:cs="Courier New"/>
                <w:sz w:val="20"/>
                <w:szCs w:val="20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sz w:val="20"/>
                <w:szCs w:val="20"/>
              </w:rPr>
              <w:t xml:space="preserve"> print;</w:t>
            </w:r>
          </w:p>
          <w:p w14:paraId="794FD667" w14:textId="77777777" w:rsidR="00BE11EA" w:rsidRPr="002D1A85" w:rsidRDefault="00BE11EA" w:rsidP="00835BC9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sz w:val="20"/>
                <w:szCs w:val="20"/>
              </w:rPr>
              <w:t>run;</w:t>
            </w:r>
          </w:p>
        </w:tc>
      </w:tr>
    </w:tbl>
    <w:p w14:paraId="048F58D2" w14:textId="259A6B2D" w:rsidR="009B193B" w:rsidRDefault="009B193B">
      <w:pPr>
        <w:rPr>
          <w:rFonts w:ascii="Courier New" w:hAnsi="Courier New" w:cs="Courier New"/>
          <w:sz w:val="20"/>
          <w:szCs w:val="20"/>
        </w:rPr>
      </w:pPr>
    </w:p>
    <w:p w14:paraId="300E6DBF" w14:textId="304964B7" w:rsidR="00570817" w:rsidRDefault="00570817">
      <w:pPr>
        <w:rPr>
          <w:rFonts w:ascii="Courier New" w:hAnsi="Courier New" w:cs="Courier New"/>
          <w:sz w:val="20"/>
          <w:szCs w:val="20"/>
        </w:rPr>
      </w:pPr>
    </w:p>
    <w:p w14:paraId="0AA9A0C4" w14:textId="7E554E69" w:rsidR="00570817" w:rsidRDefault="00570817">
      <w:pPr>
        <w:rPr>
          <w:rFonts w:ascii="Courier New" w:hAnsi="Courier New" w:cs="Courier New"/>
          <w:sz w:val="20"/>
          <w:szCs w:val="20"/>
        </w:rPr>
      </w:pPr>
    </w:p>
    <w:p w14:paraId="29AE03E3" w14:textId="77777777" w:rsidR="00570817" w:rsidRPr="002D1A85" w:rsidRDefault="00570817">
      <w:pPr>
        <w:rPr>
          <w:rFonts w:ascii="Courier New" w:hAnsi="Courier New" w:cs="Courier New"/>
          <w:sz w:val="20"/>
          <w:szCs w:val="20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1D741C" w:rsidRPr="002D1A85" w14:paraId="41C180A7" w14:textId="77777777" w:rsidTr="001D741C">
        <w:tc>
          <w:tcPr>
            <w:tcW w:w="9350" w:type="dxa"/>
          </w:tcPr>
          <w:p w14:paraId="1A9A36AD" w14:textId="18E5E62C" w:rsidR="001D741C" w:rsidRPr="002D1A85" w:rsidRDefault="001D741C" w:rsidP="001D741C">
            <w:pPr>
              <w:rPr>
                <w:rFonts w:ascii="Courier New" w:hAnsi="Courier New" w:cs="Courier New"/>
                <w:b/>
                <w:sz w:val="20"/>
                <w:szCs w:val="20"/>
              </w:rPr>
            </w:pPr>
            <w:r w:rsidRPr="002D1A85">
              <w:rPr>
                <w:rFonts w:ascii="Courier New" w:hAnsi="Courier New" w:cs="Courier New"/>
                <w:b/>
                <w:sz w:val="20"/>
                <w:szCs w:val="20"/>
              </w:rPr>
              <w:t>SAS Code Compilation:</w:t>
            </w:r>
            <w:r w:rsidR="00327F9A" w:rsidRPr="002D1A85">
              <w:rPr>
                <w:rFonts w:ascii="Courier New" w:hAnsi="Courier New" w:cs="Courier New"/>
                <w:b/>
                <w:sz w:val="20"/>
                <w:szCs w:val="20"/>
              </w:rPr>
              <w:t xml:space="preserve"> Hom</w:t>
            </w:r>
            <w:r w:rsidR="00D45A2D" w:rsidRPr="002D1A85">
              <w:rPr>
                <w:rFonts w:ascii="Courier New" w:hAnsi="Courier New" w:cs="Courier New"/>
                <w:b/>
                <w:sz w:val="20"/>
                <w:szCs w:val="20"/>
              </w:rPr>
              <w:t>e</w:t>
            </w:r>
            <w:r w:rsidR="00327F9A" w:rsidRPr="002D1A85">
              <w:rPr>
                <w:rFonts w:ascii="Courier New" w:hAnsi="Courier New" w:cs="Courier New"/>
                <w:b/>
                <w:sz w:val="20"/>
                <w:szCs w:val="20"/>
              </w:rPr>
              <w:t>work 3:</w:t>
            </w:r>
            <w:r w:rsidR="00A76808" w:rsidRPr="002D1A85">
              <w:rPr>
                <w:rFonts w:ascii="Courier New" w:hAnsi="Courier New" w:cs="Courier New"/>
                <w:b/>
                <w:sz w:val="20"/>
                <w:szCs w:val="20"/>
              </w:rPr>
              <w:t xml:space="preserve"> </w:t>
            </w:r>
            <w:r w:rsidRPr="002D1A85">
              <w:rPr>
                <w:rFonts w:ascii="Courier New" w:hAnsi="Courier New" w:cs="Courier New"/>
                <w:sz w:val="20"/>
                <w:szCs w:val="20"/>
              </w:rPr>
              <w:t>HW3-DATA1:</w:t>
            </w:r>
          </w:p>
          <w:p w14:paraId="29305939" w14:textId="77777777" w:rsidR="001D741C" w:rsidRPr="002D1A85" w:rsidRDefault="001D741C" w:rsidP="001D741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</w:pPr>
          </w:p>
          <w:p w14:paraId="6D82FE91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Homework 3, Part 1 */</w:t>
            </w:r>
          </w:p>
          <w:p w14:paraId="704810F5" w14:textId="77777777" w:rsidR="00A43C61" w:rsidRPr="002D1A85" w:rsidRDefault="00A43C61" w:rsidP="00A43C61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create variables with four quarters (s) &amp; structural dummy (structure) in original HW3-DATA1 file. */</w:t>
            </w:r>
          </w:p>
          <w:p w14:paraId="4CC8631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impor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work.hw31</w:t>
            </w:r>
          </w:p>
          <w:p w14:paraId="3E8F08E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FIL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"C:\Users\bmishra\Dropbox\Ph.D. 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Courseworks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emest</w:t>
            </w:r>
            <w:proofErr w:type="spellEnd"/>
          </w:p>
          <w:p w14:paraId="1056718C" w14:textId="1D35B460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er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 II, Spring 2019\Econometric Methods\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Homeworks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Homework 3\HW3-DATA1.txt"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5F4ECE97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BMS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TAB REPLACE;</w:t>
            </w:r>
          </w:p>
          <w:p w14:paraId="6D5862A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GETNAMES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14:paraId="72CE6F4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ROW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14:paraId="7490988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A55EA75" w14:textId="77777777" w:rsidR="00570817" w:rsidRDefault="00570817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</w:pPr>
          </w:p>
          <w:p w14:paraId="6A38CF8E" w14:textId="0DD6F3DC" w:rsidR="004F27DE" w:rsidRDefault="00570817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pti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l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8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5F907B89" w14:textId="77777777" w:rsidR="00570817" w:rsidRPr="002D1A85" w:rsidRDefault="00570817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207F6A4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; </w:t>
            </w: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*hw3_1_1;</w:t>
            </w:r>
          </w:p>
          <w:p w14:paraId="531E0581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date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he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els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s for quarter */</w:t>
            </w:r>
          </w:p>
          <w:p w14:paraId="41C61788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date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he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2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els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2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78184E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date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3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he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3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els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3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ED5BE6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18F77A9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69270424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;</w:t>
            </w:r>
          </w:p>
          <w:p w14:paraId="18D6BAA3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s2 s3;</w:t>
            </w:r>
          </w:p>
          <w:p w14:paraId="00C2C5B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= s2 = s3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B28212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5D8B9713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4F2FA00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; </w:t>
            </w: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Structure variable created in excel */</w:t>
            </w:r>
          </w:p>
          <w:p w14:paraId="711AE423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s2 s3 structure;</w:t>
            </w:r>
          </w:p>
          <w:p w14:paraId="2FAF0A6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92DE1DC" w14:textId="760EC85B" w:rsidR="004F27DE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28226A48" w14:textId="0A3AEDEA" w:rsidR="00AC14B9" w:rsidRPr="002D1A85" w:rsidRDefault="000A437D" w:rsidP="00AC14B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reate new data hw316</w:t>
            </w:r>
            <w:r w:rsidR="00AC14B9"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 xml:space="preserve"> from dataset hw31 by deleting observations with structure = 0 */</w:t>
            </w:r>
          </w:p>
          <w:p w14:paraId="203E9EB9" w14:textId="5C7A44F0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6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; </w:t>
            </w:r>
          </w:p>
          <w:p w14:paraId="1D5BE4F8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tructure 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he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elet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96BB5B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426189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248A827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6;</w:t>
            </w:r>
          </w:p>
          <w:p w14:paraId="70BCFE9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1D804A31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5DAAF12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4F82CDCC" w14:textId="77777777" w:rsidR="00AC14B9" w:rsidRPr="002D1A85" w:rsidRDefault="00AC14B9" w:rsidP="00AC14B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Create new data hw317 from dataset hw31 by deleting observations with structure = 1 */</w:t>
            </w:r>
          </w:p>
          <w:p w14:paraId="01F307BE" w14:textId="7CF4E685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7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1; </w:t>
            </w:r>
          </w:p>
          <w:p w14:paraId="637CC6E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if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tructure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1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he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elet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4E8A088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2B636CDB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2053D32B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7;</w:t>
            </w:r>
            <w:bookmarkStart w:id="0" w:name="_GoBack"/>
            <w:bookmarkEnd w:id="0"/>
          </w:p>
          <w:p w14:paraId="4AD8E8A5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E61DB7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B2DD9D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790B1D7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;</w:t>
            </w:r>
          </w:p>
          <w:p w14:paraId="3A77457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CAFAB7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A50A1A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125780A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6;</w:t>
            </w:r>
          </w:p>
          <w:p w14:paraId="41F05F57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lastRenderedPageBreak/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s2 s3;</w:t>
            </w:r>
          </w:p>
          <w:p w14:paraId="3D86551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57A131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173B2FC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17;</w:t>
            </w:r>
          </w:p>
          <w:p w14:paraId="54A39CC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s2 s3;</w:t>
            </w:r>
          </w:p>
          <w:p w14:paraId="23C2A22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CD3E23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679B858B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= hw31;</w:t>
            </w:r>
          </w:p>
          <w:p w14:paraId="545F0CA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hwind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unemr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s1 s2 s3;</w:t>
            </w:r>
          </w:p>
          <w:p w14:paraId="5D7600E4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130D25F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7A752C5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7C341D9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8000"/>
                <w:sz w:val="20"/>
                <w:szCs w:val="20"/>
                <w:shd w:val="clear" w:color="auto" w:fill="FFFFFF"/>
              </w:rPr>
              <w:t>/* Homework 3 Part II */</w:t>
            </w:r>
          </w:p>
          <w:p w14:paraId="7660050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IMPOR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U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WORK.hw32 </w:t>
            </w:r>
          </w:p>
          <w:p w14:paraId="5CAE5315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FIL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= </w:t>
            </w:r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"C:\Users\bmishra\Dropbox\Ph.D. 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Courseworks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Semest</w:t>
            </w:r>
            <w:proofErr w:type="spellEnd"/>
          </w:p>
          <w:p w14:paraId="26B62F9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er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 xml:space="preserve"> II, Spring 2019\Econometric Methods\</w:t>
            </w:r>
            <w:proofErr w:type="spellStart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Homeworks</w:t>
            </w:r>
            <w:proofErr w:type="spellEnd"/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\Homework 3\HW3-DATA2.xls"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</w:p>
          <w:p w14:paraId="364D4B7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  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BMS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EXCEL REPLACE;</w:t>
            </w:r>
          </w:p>
          <w:p w14:paraId="4E55CFC1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ANG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</w:t>
            </w:r>
            <w:r w:rsidRPr="002D1A85">
              <w:rPr>
                <w:rFonts w:ascii="Courier New" w:hAnsi="Courier New" w:cs="Courier New"/>
                <w:color w:val="800080"/>
                <w:sz w:val="20"/>
                <w:szCs w:val="20"/>
                <w:shd w:val="clear" w:color="auto" w:fill="FFFFFF"/>
              </w:rPr>
              <w:t>"'FOOD COST$'"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; </w:t>
            </w:r>
          </w:p>
          <w:p w14:paraId="4D0FF4A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GETNAMES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14:paraId="782AA1A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IXED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NO;</w:t>
            </w:r>
          </w:p>
          <w:p w14:paraId="168994B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EX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14:paraId="3719DCC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USEDAT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14:paraId="7638C5D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   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CANTIME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=YES;</w:t>
            </w:r>
          </w:p>
          <w:p w14:paraId="7B0BB93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BCDCF59" w14:textId="7FA7C46A" w:rsidR="004F27DE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62272086" w14:textId="79F226A4" w:rsidR="0068596B" w:rsidRDefault="0068596B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opti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ls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80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F768CAE" w14:textId="77777777" w:rsidR="0068596B" w:rsidRPr="002D1A85" w:rsidRDefault="0068596B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719844B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in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992552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7DD9F6C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2DDE593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2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2;</w:t>
            </w:r>
          </w:p>
          <w:p w14:paraId="461149C1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2047427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x**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3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68CE72E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531BCCC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6C8CEB73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2;</w:t>
            </w:r>
          </w:p>
          <w:p w14:paraId="75319B34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B1C009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C508870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88EFEC3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tes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intercept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0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30D06305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5738B0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7CA9B86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26;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hw32;</w:t>
            </w:r>
          </w:p>
          <w:p w14:paraId="161422FC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og(y);</w:t>
            </w:r>
          </w:p>
          <w:p w14:paraId="1D8ECFD4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log(x);</w:t>
            </w:r>
          </w:p>
          <w:p w14:paraId="0AC7A6E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(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)**</w:t>
            </w:r>
            <w:r w:rsidRPr="002D1A85">
              <w:rPr>
                <w:rFonts w:ascii="Courier New" w:hAnsi="Courier New" w:cs="Courier New"/>
                <w:b/>
                <w:bCs/>
                <w:color w:val="008080"/>
                <w:sz w:val="20"/>
                <w:szCs w:val="20"/>
                <w:shd w:val="clear" w:color="auto" w:fill="FFFFFF"/>
              </w:rPr>
              <w:t>2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285B7A56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5870FD79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01B8E8B2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auto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26;</w:t>
            </w:r>
          </w:p>
          <w:p w14:paraId="2DC3B10F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y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ln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/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e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476C4F5D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212D7522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</w:p>
          <w:p w14:paraId="67F364BA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proc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autoreg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data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= hw32;</w:t>
            </w:r>
          </w:p>
          <w:p w14:paraId="7F6C296E" w14:textId="77777777" w:rsidR="004F27DE" w:rsidRPr="002D1A85" w:rsidRDefault="004F27DE" w:rsidP="004F27D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model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y = x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xsqq</w:t>
            </w:r>
            <w:proofErr w:type="spellEnd"/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/</w:t>
            </w:r>
            <w:r w:rsidRPr="002D1A85">
              <w:rPr>
                <w:rFonts w:ascii="Courier New" w:hAnsi="Courier New" w:cs="Courier New"/>
                <w:color w:val="0000FF"/>
                <w:sz w:val="20"/>
                <w:szCs w:val="20"/>
                <w:shd w:val="clear" w:color="auto" w:fill="FFFFFF"/>
              </w:rPr>
              <w:t>reset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  <w:p w14:paraId="0E828F56" w14:textId="4CC4C661" w:rsidR="001D741C" w:rsidRPr="002D1A85" w:rsidRDefault="004F27DE" w:rsidP="001D741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</w:pPr>
            <w:r w:rsidRPr="002D1A85">
              <w:rPr>
                <w:rFonts w:ascii="Courier New" w:hAnsi="Courier New" w:cs="Courier New"/>
                <w:b/>
                <w:bCs/>
                <w:color w:val="000080"/>
                <w:sz w:val="20"/>
                <w:szCs w:val="20"/>
                <w:shd w:val="clear" w:color="auto" w:fill="FFFFFF"/>
              </w:rPr>
              <w:t>run</w:t>
            </w:r>
            <w:r w:rsidRPr="002D1A85">
              <w:rPr>
                <w:rFonts w:ascii="Courier New" w:hAnsi="Courier New" w:cs="Courier New"/>
                <w:color w:val="000000"/>
                <w:sz w:val="20"/>
                <w:szCs w:val="20"/>
                <w:shd w:val="clear" w:color="auto" w:fill="FFFFFF"/>
              </w:rPr>
              <w:t>;</w:t>
            </w:r>
          </w:p>
        </w:tc>
      </w:tr>
    </w:tbl>
    <w:p w14:paraId="12767993" w14:textId="120925E8" w:rsidR="002B0594" w:rsidRPr="002D1A85" w:rsidRDefault="002B0594">
      <w:pPr>
        <w:rPr>
          <w:rFonts w:ascii="Courier New" w:hAnsi="Courier New" w:cs="Courier New"/>
          <w:sz w:val="20"/>
          <w:szCs w:val="20"/>
        </w:rPr>
      </w:pPr>
    </w:p>
    <w:sectPr w:rsidR="002B0594" w:rsidRPr="002D1A85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EE817A" w14:textId="77777777" w:rsidR="00D252E0" w:rsidRDefault="00D252E0" w:rsidP="00AD031E">
      <w:pPr>
        <w:spacing w:after="0" w:line="240" w:lineRule="auto"/>
      </w:pPr>
      <w:r>
        <w:separator/>
      </w:r>
    </w:p>
  </w:endnote>
  <w:endnote w:type="continuationSeparator" w:id="0">
    <w:p w14:paraId="15B46E31" w14:textId="77777777" w:rsidR="00D252E0" w:rsidRDefault="00D252E0" w:rsidP="00AD03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77143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997EDB" w14:textId="45AC3C16" w:rsidR="00AD031E" w:rsidRDefault="00AD03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088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A45F6A" w14:textId="77777777" w:rsidR="00AD031E" w:rsidRDefault="00AD0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718F36" w14:textId="77777777" w:rsidR="00D252E0" w:rsidRDefault="00D252E0" w:rsidP="00AD031E">
      <w:pPr>
        <w:spacing w:after="0" w:line="240" w:lineRule="auto"/>
      </w:pPr>
      <w:r>
        <w:separator/>
      </w:r>
    </w:p>
  </w:footnote>
  <w:footnote w:type="continuationSeparator" w:id="0">
    <w:p w14:paraId="2F56E690" w14:textId="77777777" w:rsidR="00D252E0" w:rsidRDefault="00D252E0" w:rsidP="00AD03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TEyNTEzMzI2MzZR0lEKTi0uzszPAykwrQUAeuTKuywAAAA="/>
  </w:docVars>
  <w:rsids>
    <w:rsidRoot w:val="00FD3376"/>
    <w:rsid w:val="00033ED6"/>
    <w:rsid w:val="00065E13"/>
    <w:rsid w:val="000A437D"/>
    <w:rsid w:val="00157AF0"/>
    <w:rsid w:val="00167E1E"/>
    <w:rsid w:val="001D741C"/>
    <w:rsid w:val="00205C84"/>
    <w:rsid w:val="002B0594"/>
    <w:rsid w:val="002D1A85"/>
    <w:rsid w:val="00327F9A"/>
    <w:rsid w:val="003E1B81"/>
    <w:rsid w:val="004B088C"/>
    <w:rsid w:val="004F27DE"/>
    <w:rsid w:val="004F63C9"/>
    <w:rsid w:val="00570817"/>
    <w:rsid w:val="005A1DF9"/>
    <w:rsid w:val="005A4A1A"/>
    <w:rsid w:val="005C7913"/>
    <w:rsid w:val="006459F5"/>
    <w:rsid w:val="0068596B"/>
    <w:rsid w:val="00736068"/>
    <w:rsid w:val="00795C47"/>
    <w:rsid w:val="007A048B"/>
    <w:rsid w:val="00835BC9"/>
    <w:rsid w:val="008974AD"/>
    <w:rsid w:val="00933069"/>
    <w:rsid w:val="009B193B"/>
    <w:rsid w:val="00A32337"/>
    <w:rsid w:val="00A43C61"/>
    <w:rsid w:val="00A51E0F"/>
    <w:rsid w:val="00A7384A"/>
    <w:rsid w:val="00A76808"/>
    <w:rsid w:val="00AC14B9"/>
    <w:rsid w:val="00AD031E"/>
    <w:rsid w:val="00AE5DB2"/>
    <w:rsid w:val="00B53685"/>
    <w:rsid w:val="00BE11EA"/>
    <w:rsid w:val="00D109FF"/>
    <w:rsid w:val="00D252E0"/>
    <w:rsid w:val="00D31565"/>
    <w:rsid w:val="00D31670"/>
    <w:rsid w:val="00D45A2D"/>
    <w:rsid w:val="00D77824"/>
    <w:rsid w:val="00DB062C"/>
    <w:rsid w:val="00E34624"/>
    <w:rsid w:val="00E664C8"/>
    <w:rsid w:val="00EE0202"/>
    <w:rsid w:val="00EF726D"/>
    <w:rsid w:val="00FD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B0469"/>
  <w15:chartTrackingRefBased/>
  <w15:docId w15:val="{0914B483-9DE3-418A-B742-593C070C2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1EA"/>
    <w:rPr>
      <w:rFonts w:asciiTheme="minorHAnsi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11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03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031E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D03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031E"/>
    <w:rPr>
      <w:rFonts w:asciiTheme="minorHAnsi" w:hAnsiTheme="minorHAnsi" w:cstheme="min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D03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03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031E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03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031E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03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031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NR IT</Company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46</cp:revision>
  <cp:lastPrinted>2019-04-12T17:14:00Z</cp:lastPrinted>
  <dcterms:created xsi:type="dcterms:W3CDTF">2019-04-12T14:50:00Z</dcterms:created>
  <dcterms:modified xsi:type="dcterms:W3CDTF">2019-04-15T00:56:00Z</dcterms:modified>
</cp:coreProperties>
</file>